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in</w:t>
      </w:r>
      <w:r>
        <w:t xml:space="preserve"> </w:t>
      </w:r>
      <w:r>
        <w:t xml:space="preserve">Canada</w:t>
      </w:r>
      <w:r>
        <w:t xml:space="preserve"> </w:t>
      </w:r>
      <w:r>
        <w:t xml:space="preserve">Montreal</w:t>
      </w:r>
    </w:p>
    <w:bookmarkStart w:id="21" w:name="X4449d762045040dec9ea81fbb5aab2127000663"/>
    <w:p>
      <w:pPr>
        <w:pStyle w:val="Heading1"/>
      </w:pPr>
      <w:r>
        <w:t xml:space="preserve">Internship Application Letter for Plumbing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p>
    <w:p>
      <w:pPr>
        <w:pStyle w:val="BodyText"/>
      </w:pPr>
      <w:r>
        <w:t xml:space="preserve">[Date]</w:t>
      </w:r>
    </w:p>
    <w:p>
      <w:pPr>
        <w:pStyle w:val="BodyText"/>
      </w:pPr>
      <w:r>
        <w:t xml:space="preserve">Recruitment Team</w:t>
      </w:r>
      <w:r>
        <w:br/>
      </w:r>
      <w:r>
        <w:t xml:space="preserve">[Company Name]</w:t>
      </w:r>
      <w:r>
        <w:br/>
      </w:r>
      <w:r>
        <w:t xml:space="preserve">[Company Address]</w:t>
      </w:r>
      <w:r>
        <w:br/>
      </w:r>
      <w:r>
        <w:t xml:space="preserve">Montreal, Quebec H3C 1A8</w:t>
      </w:r>
    </w:p>
    <w:bookmarkStart w:id="20" w:name="X8682a863c5ce0d92b8983193c989141b094e734"/>
    <w:p>
      <w:pPr>
        <w:pStyle w:val="Heading2"/>
      </w:pPr>
      <w:r>
        <w:t xml:space="preserve">Subject: Internship Application for Plumbing Position in Canada Montreal</w:t>
      </w:r>
    </w:p>
    <w:p>
      <w:pPr>
        <w:pStyle w:val="FirstParagraph"/>
      </w:pPr>
      <w:r>
        <w:t xml:space="preserve">Dear Hiring Manager,</w:t>
      </w:r>
    </w:p>
    <w:p>
      <w:pPr>
        <w:pStyle w:val="BodyText"/>
      </w:pPr>
      <w:r>
        <w:t xml:space="preserve">I am writing to express my enthusiastic interest in the Plumbing Internship position at [Company Name] as advertised on [Platform where you saw the posting - e.g., Job Bank Canada, company website]. As a dedicated and hardworking individual currently pursuing advanced training in plumbing systems at [Your Institution], I am eager to contribute my growing technical skills and unwavering commitment to excellence within your esteemed team. This</w:t>
      </w:r>
      <w:r>
        <w:t xml:space="preserve"> </w:t>
      </w:r>
      <w:r>
        <w:rPr>
          <w:iCs/>
          <w:i/>
        </w:rPr>
        <w:t xml:space="preserve">Internship Application Letter</w:t>
      </w:r>
      <w:r>
        <w:t xml:space="preserve"> </w:t>
      </w:r>
      <w:r>
        <w:t xml:space="preserve">represents my formal expression of interest in becoming an integral part of Montreal's skilled trades community as a future qualified</w:t>
      </w:r>
      <w:r>
        <w:t xml:space="preserve"> </w:t>
      </w:r>
      <w:r>
        <w:rPr>
          <w:bCs/>
          <w:b/>
        </w:rPr>
        <w:t xml:space="preserve">Plumber</w:t>
      </w:r>
      <w:r>
        <w:t xml:space="preserve">, specifically within the vibrant and demanding landscape of</w:t>
      </w:r>
      <w:r>
        <w:t xml:space="preserve"> </w:t>
      </w:r>
      <w:r>
        <w:rPr>
          <w:bCs/>
          <w:b/>
        </w:rPr>
        <w:t xml:space="preserve">Canada Montreal</w:t>
      </w:r>
      <w:r>
        <w:t xml:space="preserve">.</w:t>
      </w:r>
    </w:p>
    <w:p>
      <w:pPr>
        <w:pStyle w:val="BodyText"/>
      </w:pPr>
      <w:r>
        <w:t xml:space="preserve">My educational journey at [Your Institution] has provided me with comprehensive theoretical knowledge and hands-on experience with modern plumbing systems, including potable water distribution, waste removal, gas line installation (with proper safety protocols), and sustainable fixture technology. I have completed specialized coursework in Quebec's Building Code (CSQ) requirements for residential and commercial properties, ensuring I understand the unique regulatory environment that governs our industry here in</w:t>
      </w:r>
      <w:r>
        <w:t xml:space="preserve"> </w:t>
      </w:r>
      <w:r>
        <w:rPr>
          <w:bCs/>
          <w:b/>
        </w:rPr>
        <w:t xml:space="preserve">Canada Montreal</w:t>
      </w:r>
      <w:r>
        <w:t xml:space="preserve">. My recent certification as a Residential Plumbing Technician (RPT) from [Institution] has equipped me with proficiency in using advanced tools such as pipe threading machines, drain cameras, pressure testing equipment, and CAD software for system design – all while strictly adhering to Quebec's occupational health and safety standards.</w:t>
      </w:r>
    </w:p>
    <w:p>
      <w:pPr>
        <w:pStyle w:val="BodyText"/>
      </w:pPr>
      <w:r>
        <w:t xml:space="preserve">What particularly draws me to this opportunity at [Company Name] is your company's reputation for excellence in both residential renovations and commercial plumbing projects across Montreal. I have closely followed your work on the Plateau Mont-Royal historical home restoration project and the new eco-friendly apartment complex in Villeray, recognizing how you balance technical precision with respect for Montreal's architectural heritage. I am deeply motivated to learn from your team’s expertise while contributing to projects that shape our city's infrastructure. My fluency in both English and French (with official language proficiency at B2 level) allows me to communicate effectively with diverse clients across Montreal, a critical asset when working on multi-unit residential buildings where tenant communication is essential.</w:t>
      </w:r>
    </w:p>
    <w:p>
      <w:pPr>
        <w:pStyle w:val="BodyText"/>
      </w:pPr>
      <w:r>
        <w:t xml:space="preserve">During my time at [Your Institution], I completed a 40-hour supervised apprenticeship with [Local Montreal Plumbing Company], where I assisted in installing water heaters, repairing leaky faucets, and troubleshooting complex drainage systems in older Montreal homes. This experience taught me the importance of adapting solutions to Montreal's unique challenges – from dealing with aging cast-iron pipes in pre-war buildings to understanding how seasonal temperature fluctuations impact plumbing performance. I also volunteered with [Local Community Organization] during winter months, helping low-income families in Saint-Henri install energy-efficient fixtures, which deepened my appreciation for the social impact of reliable plumbing services in our community.</w:t>
      </w:r>
    </w:p>
    <w:p>
      <w:pPr>
        <w:pStyle w:val="BodyText"/>
      </w:pPr>
      <w:r>
        <w:t xml:space="preserve">I am fully aware that becoming a licensed</w:t>
      </w:r>
      <w:r>
        <w:t xml:space="preserve"> </w:t>
      </w:r>
      <w:r>
        <w:rPr>
          <w:bCs/>
          <w:b/>
        </w:rPr>
        <w:t xml:space="preserve">Plumber</w:t>
      </w:r>
      <w:r>
        <w:t xml:space="preserve"> </w:t>
      </w:r>
      <w:r>
        <w:t xml:space="preserve">in Quebec requires both technical competence and adherence to strict provincial regulations. I am committed to completing all requirements through the Office des professions du Québec (OPQ) certification pathway, including the mandatory 3-year apprenticeship program. My dedication extends beyond technical skills; I possess strong problem-solving abilities that allow me to diagnose complex issues efficiently, such as when I identified a hidden main sewer line crack during my internship by analyzing pressure gauge patterns – preventing major water damage for a client in Outremont.</w:t>
      </w:r>
    </w:p>
    <w:p>
      <w:pPr>
        <w:pStyle w:val="BodyText"/>
      </w:pPr>
      <w:r>
        <w:t xml:space="preserve">Working as a plumbing apprentice in</w:t>
      </w:r>
      <w:r>
        <w:t xml:space="preserve"> </w:t>
      </w:r>
      <w:r>
        <w:rPr>
          <w:bCs/>
          <w:b/>
        </w:rPr>
        <w:t xml:space="preserve">Canada Montreal</w:t>
      </w:r>
      <w:r>
        <w:t xml:space="preserve"> </w:t>
      </w:r>
      <w:r>
        <w:t xml:space="preserve">is more than just career opportunity – it represents my commitment to contributing to Quebec’s infrastructure while embracing the city’s cultural richness. I am particularly inspired by Montreal's growing focus on sustainable construction, including rainwater harvesting systems and greywater recycling that align with my environmental consciousness developed through [Your Institution]'s green building course. I am eager to learn your team's approaches to these innovative solutions while supporting Montreal’s goals for energy-efficient urban development.</w:t>
      </w:r>
    </w:p>
    <w:p>
      <w:pPr>
        <w:pStyle w:val="BodyText"/>
      </w:pPr>
      <w:r>
        <w:t xml:space="preserve">I understand that plumbing work in a major city like Montreal demands physical stamina, meticulous attention to detail, and the ability to work effectively under pressure – skills I have cultivated through demanding academic projects and hands-on practice. Whether it's navigating cramped basement spaces in Plateau Mont-Royal apartments or ensuring precise measurements for new construction projects on the South Shore, I approach every task with professionalism and respect for both the craft and my clients' needs.</w:t>
      </w:r>
    </w:p>
    <w:p>
      <w:pPr>
        <w:pStyle w:val="BodyText"/>
      </w:pPr>
      <w:r>
        <w:t xml:space="preserve">As an immigrant to Canada (or as a Canadian citizen committed to Montreal community), I have made it a priority to immerse myself in local culture. I regularly attend workshops at the Montreal Technical College and volunteer with the Association des Plombiers du Québec, demonstrating my genuine investment in building relationships within our trade community. My goal is not merely to work as a</w:t>
      </w:r>
      <w:r>
        <w:t xml:space="preserve"> </w:t>
      </w:r>
      <w:r>
        <w:rPr>
          <w:bCs/>
          <w:b/>
        </w:rPr>
        <w:t xml:space="preserve">Plumber</w:t>
      </w:r>
      <w:r>
        <w:t xml:space="preserve">, but to become a respected member of Montreal's skilled trades network who contributes positively to the city's development.</w:t>
      </w:r>
    </w:p>
    <w:p>
      <w:pPr>
        <w:pStyle w:val="BodyText"/>
      </w:pPr>
      <w:r>
        <w:t xml:space="preserve">Thank you for considering my application for this valuable plumbing internship. I am excited about the possibility of learning from your experienced team while contributing my fresh perspective and strong work ethic to [Company Name]'s ongoing projects. My resume, attached for your review, provides further detail on my qualifications and references. I would welcome the opportunity to discuss how my skills align with your needs during an interview at your convenience.</w:t>
      </w:r>
    </w:p>
    <w:p>
      <w:pPr>
        <w:pStyle w:val="BodyText"/>
      </w:pPr>
      <w:r>
        <w:t xml:space="preserve">With sincere appreciation for the vital role plumbing plays in Montreal's quality of life, I look forward to the possibility of joining your team and contributing to our city's infrastructure. Thank you for investing time in reviewing my</w:t>
      </w:r>
      <w:r>
        <w:t xml:space="preserve"> </w:t>
      </w:r>
      <w:r>
        <w:rPr>
          <w:iCs/>
          <w:i/>
        </w:rPr>
        <w:t xml:space="preserve">Internship Application Letter</w:t>
      </w:r>
      <w:r>
        <w:t xml:space="preser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in Canada Montreal</dc:title>
  <dc:creator/>
  <dc:language>en</dc:language>
  <cp:keywords/>
  <dcterms:created xsi:type="dcterms:W3CDTF">2026-07-19T05:06:47Z</dcterms:created>
  <dcterms:modified xsi:type="dcterms:W3CDTF">2026-07-19T05:06:47Z</dcterms:modified>
</cp:coreProperties>
</file>

<file path=docProps/custom.xml><?xml version="1.0" encoding="utf-8"?>
<Properties xmlns="http://schemas.openxmlformats.org/officeDocument/2006/custom-properties" xmlns:vt="http://schemas.openxmlformats.org/officeDocument/2006/docPropsVTypes"/>
</file>